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Dear Hiring Manager,</w:t>
      </w:r>
    </w:p>
    <w:p>
      <w:pPr>
        <w:pStyle w:val="BodyText"/>
      </w:pPr>
      <w:r>
        <w:t xml:space="preserve">I am writing to express my sincere interest in the Military Officer position within the Argentine Armed Forces, specifically in Buenos Aires. As a dedicated and experienced professional with a deep commitment to national defense and service, I am eager to contribute my skills, leadership capabilities, and unwavering sense of duty to support the critical mission of safeguarding Argentina’s sovereignty and security. The opportunity to serve as a Military Officer in Buenos Aires—where history, culture, and strategic importance converge—resonates deeply with my career goals and personal values.</w:t>
      </w:r>
    </w:p>
    <w:p>
      <w:pPr>
        <w:pStyle w:val="BodyText"/>
      </w:pPr>
      <w:r>
        <w:t xml:space="preserve">Throughout my military career, I have cultivated a strong foundation in leadership, operational strategy, and ethical decision-making. My journey began with [Your Rank or Position], where I was entrusted with responsibilities that demanded precision, adaptability, and a steadfast commitment to the principles of the Argentine Armed Forces. Whether leading troops in complex operations or managing logistical challenges under pressure, I have consistently demonstrated the ability to inspire teams while maintaining strict adherence to protocol and national objectives. My experience spans [specific areas such as "border security," "training programs," or "joint military exercises"], which has equipped me with a nuanced understanding of the unique demands of service in Argentina.</w:t>
      </w:r>
    </w:p>
    <w:p>
      <w:pPr>
        <w:pStyle w:val="BodyText"/>
      </w:pPr>
      <w:r>
        <w:t xml:space="preserve">Buenos Aires, as the capital city and a hub of political, economic, and cultural activity, presents both opportunities and challenges for the Argentine military. The dynamic environment requires officers who can navigate urban operations, collaborate with local authorities, and ensure public safety while upholding the dignity of the armed forces. My background in [specific experience related to urban or community engagement] has prepared me to address these complexities effectively. For instance, during my tenure at [Previous Unit or Assignment], I coordinated with civilian agencies to enhance emergency response protocols, a skill set I believe is directly applicable to the responsibilities of a Military Officer in Buenos Aires.</w:t>
      </w:r>
    </w:p>
    <w:p>
      <w:pPr>
        <w:pStyle w:val="BodyText"/>
      </w:pPr>
      <w:r>
        <w:t xml:space="preserve">One of the core aspects of being a Military Officer in Argentina is fostering unity among diverse groups and reinforcing the values that define our nation. The Argentine Armed Forces have long been a symbol of resilience and integrity, and I am honored to align myself with these ideals. My training in [specific military education or certifications, e.g., "military tactics," "leadership development," or "national security studies"] has instilled in me a profound respect for the role of the armed forces in shaping Argentina’s future. Moreover, my fluency in Spanish and familiarity with Argentine customs and history enable me to connect effectively with both colleagues and the communities we serve.</w:t>
      </w:r>
    </w:p>
    <w:p>
      <w:pPr>
        <w:pStyle w:val="BodyText"/>
      </w:pPr>
      <w:r>
        <w:t xml:space="preserve">The decision to pursue a Military Officer position in Buenos Aires is not only professional but deeply personal. Growing up in [Your Hometown or Region], I witnessed firsthand the impact of strong leadership and national pride. The legacy of Argentina’s military heroes, from the War of Independence to modern-day operations, has inspired me to dedicate my life to service. Serving as a Military Officer in Buenos Aires would allow me to contribute directly to this legacy while working in a city that embodies the spirit and ambition of our nation. I am particularly drawn to the opportunity to collaborate with [specific military unit or department, if known], which is renowned for its excellence and commitment to public welfare.</w:t>
      </w:r>
    </w:p>
    <w:p>
      <w:pPr>
        <w:pStyle w:val="BodyText"/>
      </w:pPr>
      <w:r>
        <w:t xml:space="preserve">In addition to my technical expertise, I bring a collaborative mindset and a passion for continuous learning. The Argentine military’s emphasis on innovation and adaptability aligns with my professional philosophy. I have actively participated in [specific initiatives, such as "cross-training programs," "interagency partnerships," or "technology integration projects"], which have enhanced my ability to think strategically and lead with confidence. These experiences have also reinforced my belief that the success of any military operation depends on the strength of its teams and the integrity of its leaders.</w:t>
      </w:r>
    </w:p>
    <w:p>
      <w:pPr>
        <w:pStyle w:val="BodyText"/>
      </w:pPr>
      <w:r>
        <w:t xml:space="preserve">I am particularly impressed by Argentina’s dedication to maintaining peace and stability in a rapidly evolving global landscape. As a Military Officer, I aim to uphold these priorities by leveraging my skills in [specific areas, such as "crisis management," "resource allocation," or "moral leadership"]. My ability to remain composed under pressure, coupled with my strong communication skills, ensures that I can effectively convey mission objectives and foster trust among peers and subordinates.</w:t>
      </w:r>
    </w:p>
    <w:p>
      <w:pPr>
        <w:pStyle w:val="BodyText"/>
      </w:pPr>
      <w:r>
        <w:t xml:space="preserve">Finally, I would like to express my gratitude for considering my application. The opportunity to serve as a Military Officer in Buenos Aires represents a profound responsibility—one I am fully prepared to embrace. My goal is not only to meet the expectations of this role but to exceed them by contributing innovative solutions and unwavering dedication. I am eager to bring my expertise, passion, and commitment to the Argentine Armed Forces and help shape a future where our nation’s security and values remain strong.</w:t>
      </w:r>
    </w:p>
    <w:p>
      <w:pPr>
        <w:pStyle w:val="BodyText"/>
      </w:pPr>
      <w:r>
        <w:t xml:space="preserve">Thank you for your time and consideration. I would welcome the opportunity to discuss how my background, skills, and vision align with the needs of this position. Please feel free to contact me at [Your Phone Number] or [Your Email Address] at your earliest convenience.</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Argentina Buenos Aires</dc:title>
  <dc:creator/>
  <cp:keywords/>
  <dcterms:created xsi:type="dcterms:W3CDTF">2025-12-10T14:05:01Z</dcterms:created>
  <dcterms:modified xsi:type="dcterms:W3CDTF">2025-12-10T14:05:01Z</dcterms:modified>
</cp:coreProperties>
</file>

<file path=docProps/custom.xml><?xml version="1.0" encoding="utf-8"?>
<Properties xmlns="http://schemas.openxmlformats.org/officeDocument/2006/custom-properties" xmlns:vt="http://schemas.openxmlformats.org/officeDocument/2006/docPropsVTypes"/>
</file>